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32A7E2" w14:textId="52724B13" w:rsidR="00DD659C" w:rsidRDefault="00E30E7D" w:rsidP="00610F96">
      <w:r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FBB031" wp14:editId="613BBE49">
                <wp:simplePos x="0" y="0"/>
                <wp:positionH relativeFrom="margin">
                  <wp:posOffset>952500</wp:posOffset>
                </wp:positionH>
                <wp:positionV relativeFrom="paragraph">
                  <wp:posOffset>6736080</wp:posOffset>
                </wp:positionV>
                <wp:extent cx="5067300" cy="1912620"/>
                <wp:effectExtent l="0" t="0" r="0" b="0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7300" cy="1912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C89E40" w14:textId="77777777" w:rsidR="00220AD3" w:rsidRPr="00BF015F" w:rsidRDefault="006B7A83" w:rsidP="006B7A83">
                            <w:pPr>
                              <w:rPr>
                                <w:rFonts w:ascii="Georgia" w:hAnsi="Georgia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BF015F">
                              <w:rPr>
                                <w:rFonts w:ascii="Georgia" w:hAnsi="Georgia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  <w:u w:val="single"/>
                              </w:rPr>
                              <w:t>References</w:t>
                            </w:r>
                          </w:p>
                          <w:p w14:paraId="446BFB48" w14:textId="001356BD" w:rsidR="006B7A83" w:rsidRPr="00C020D4" w:rsidRDefault="006B7A83" w:rsidP="006B7A83">
                            <w:pPr>
                              <w:rPr>
                                <w:rFonts w:ascii="Georgia" w:hAnsi="Georgia" w:cs="Open Sans"/>
                                <w:sz w:val="20"/>
                                <w:szCs w:val="24"/>
                              </w:rPr>
                            </w:pPr>
                            <w:r w:rsidRPr="00F12610">
                              <w:rPr>
                                <w:rFonts w:ascii="Georgia" w:hAnsi="Georgia" w:cs="Open Sans"/>
                                <w:bCs/>
                                <w:color w:val="000000" w:themeColor="text1"/>
                                <w:spacing w:val="20"/>
                                <w:sz w:val="28"/>
                                <w:szCs w:val="40"/>
                              </w:rPr>
                              <w:t>Lovell Coelho</w:t>
                            </w:r>
                            <w:r w:rsidR="00F12610">
                              <w:rPr>
                                <w:rFonts w:ascii="Georgia" w:hAnsi="Georgia" w:cs="Open Sans"/>
                                <w:bCs/>
                                <w:color w:val="000000" w:themeColor="text1"/>
                                <w:spacing w:val="20"/>
                                <w:sz w:val="28"/>
                                <w:szCs w:val="40"/>
                              </w:rPr>
                              <w:t>,</w:t>
                            </w:r>
                            <w:r w:rsidRPr="00C020D4">
                              <w:rPr>
                                <w:rFonts w:ascii="Georgia" w:hAnsi="Georgia" w:cs="Open Sans"/>
                                <w:sz w:val="16"/>
                                <w:szCs w:val="24"/>
                              </w:rPr>
                              <w:t xml:space="preserve"> </w:t>
                            </w:r>
                            <w:r w:rsidRPr="00C020D4">
                              <w:rPr>
                                <w:rFonts w:ascii="Georgia" w:hAnsi="Georgia" w:cs="Open Sans"/>
                                <w:sz w:val="20"/>
                                <w:szCs w:val="24"/>
                              </w:rPr>
                              <w:t>Manager @ Little Greek Fresh Grill (407-952-0519)</w:t>
                            </w:r>
                          </w:p>
                          <w:p w14:paraId="7D93C0B6" w14:textId="77777777" w:rsidR="006B7A83" w:rsidRPr="00C020D4" w:rsidRDefault="006B7A83" w:rsidP="006B7A83">
                            <w:pPr>
                              <w:rPr>
                                <w:rFonts w:ascii="Georgia" w:hAnsi="Georgia" w:cs="Open Sans"/>
                                <w:sz w:val="20"/>
                                <w:szCs w:val="24"/>
                              </w:rPr>
                            </w:pPr>
                            <w:r w:rsidRPr="00F12610">
                              <w:rPr>
                                <w:rFonts w:ascii="Georgia" w:hAnsi="Georgia" w:cs="Open Sans"/>
                                <w:bCs/>
                                <w:sz w:val="28"/>
                                <w:szCs w:val="26"/>
                              </w:rPr>
                              <w:t>Cassandra Devine</w:t>
                            </w:r>
                            <w:r w:rsidRPr="00F12610">
                              <w:rPr>
                                <w:rFonts w:ascii="Georgia" w:hAnsi="Georgia" w:cs="Open Sans"/>
                                <w:bCs/>
                                <w:sz w:val="26"/>
                                <w:szCs w:val="26"/>
                              </w:rPr>
                              <w:t>,</w:t>
                            </w:r>
                            <w:r w:rsidRPr="00C020D4">
                              <w:rPr>
                                <w:rFonts w:ascii="Georgia" w:hAnsi="Georgia" w:cs="Open Sans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C020D4">
                              <w:rPr>
                                <w:rFonts w:ascii="Georgia" w:hAnsi="Georgia" w:cs="Open Sans"/>
                                <w:sz w:val="20"/>
                                <w:szCs w:val="24"/>
                              </w:rPr>
                              <w:t>Supervisor</w:t>
                            </w:r>
                            <w:r w:rsidR="00BB5034" w:rsidRPr="00C020D4">
                              <w:rPr>
                                <w:rFonts w:ascii="Georgia" w:hAnsi="Georgia" w:cs="Open Sans"/>
                                <w:sz w:val="20"/>
                                <w:szCs w:val="24"/>
                              </w:rPr>
                              <w:t xml:space="preserve"> @</w:t>
                            </w:r>
                            <w:r w:rsidRPr="00C020D4">
                              <w:rPr>
                                <w:rFonts w:ascii="Georgia" w:hAnsi="Georgia" w:cs="Open Sans"/>
                                <w:sz w:val="20"/>
                                <w:szCs w:val="24"/>
                              </w:rPr>
                              <w:t xml:space="preserve"> Little Greek Fresh Grill, (863-207-4805)</w:t>
                            </w:r>
                          </w:p>
                          <w:p w14:paraId="2854F1DE" w14:textId="77777777" w:rsidR="00BB5034" w:rsidRPr="00C020D4" w:rsidRDefault="00BB5034" w:rsidP="00BB5034">
                            <w:pPr>
                              <w:rPr>
                                <w:rFonts w:ascii="Georgia" w:hAnsi="Georgia" w:cs="Open Sans"/>
                                <w:sz w:val="20"/>
                                <w:szCs w:val="26"/>
                              </w:rPr>
                            </w:pPr>
                            <w:r w:rsidRPr="00F12610">
                              <w:rPr>
                                <w:rFonts w:ascii="Georgia" w:hAnsi="Georgia" w:cs="Open Sans"/>
                                <w:bCs/>
                                <w:sz w:val="28"/>
                                <w:szCs w:val="26"/>
                              </w:rPr>
                              <w:t>Charlene Wilks</w:t>
                            </w:r>
                            <w:r w:rsidRPr="00F12610">
                              <w:rPr>
                                <w:rFonts w:ascii="Georgia" w:hAnsi="Georgia" w:cs="Open Sans"/>
                                <w:bCs/>
                                <w:sz w:val="26"/>
                                <w:szCs w:val="26"/>
                              </w:rPr>
                              <w:t>,</w:t>
                            </w:r>
                            <w:r w:rsidRPr="00C020D4">
                              <w:rPr>
                                <w:rFonts w:ascii="Georgia" w:hAnsi="Georgia" w:cs="Open Sans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C020D4">
                              <w:rPr>
                                <w:rFonts w:ascii="Georgia" w:hAnsi="Georgia" w:cs="Open Sans"/>
                                <w:sz w:val="20"/>
                                <w:szCs w:val="26"/>
                              </w:rPr>
                              <w:t>Head Cashier @ Lowe’s, (407-223-8732)</w:t>
                            </w:r>
                          </w:p>
                          <w:p w14:paraId="5DCF8CEA" w14:textId="77777777" w:rsidR="006B7A83" w:rsidRPr="00C020D4" w:rsidRDefault="006B7A83" w:rsidP="006B7A83">
                            <w:pPr>
                              <w:rPr>
                                <w:rFonts w:ascii="Georgia" w:hAnsi="Georgia" w:cs="Open Sans"/>
                                <w:color w:val="000000" w:themeColor="text1"/>
                                <w:spacing w:val="20"/>
                                <w:sz w:val="24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FBB031"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26" type="#_x0000_t202" style="position:absolute;margin-left:75pt;margin-top:530.4pt;width:399pt;height:150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" filled="f" stroked="f">
                <v:textbox>
                  <w:txbxContent>
                    <w:p w14:paraId="6DC89E40" w14:textId="77777777" w:rsidR="00220AD3" w:rsidRPr="00BF015F" w:rsidRDefault="006B7A83" w:rsidP="006B7A83">
                      <w:pPr>
                        <w:rPr>
                          <w:rFonts w:ascii="Georgia" w:hAnsi="Georgia" w:cs="Open Sans"/>
                          <w:color w:val="000000" w:themeColor="text1"/>
                          <w:spacing w:val="20"/>
                          <w:sz w:val="36"/>
                          <w:szCs w:val="36"/>
                          <w:u w:val="single"/>
                        </w:rPr>
                      </w:pPr>
                      <w:r w:rsidRPr="00BF015F">
                        <w:rPr>
                          <w:rFonts w:ascii="Georgia" w:hAnsi="Georgia" w:cs="Open Sans"/>
                          <w:color w:val="000000" w:themeColor="text1"/>
                          <w:spacing w:val="20"/>
                          <w:sz w:val="36"/>
                          <w:szCs w:val="36"/>
                          <w:u w:val="single"/>
                        </w:rPr>
                        <w:t>References</w:t>
                      </w:r>
                    </w:p>
                    <w:p w14:paraId="446BFB48" w14:textId="001356BD" w:rsidR="006B7A83" w:rsidRPr="00C020D4" w:rsidRDefault="006B7A83" w:rsidP="006B7A83">
                      <w:pPr>
                        <w:rPr>
                          <w:rFonts w:ascii="Georgia" w:hAnsi="Georgia" w:cs="Open Sans"/>
                          <w:sz w:val="20"/>
                          <w:szCs w:val="24"/>
                        </w:rPr>
                      </w:pPr>
                      <w:r w:rsidRPr="00F12610">
                        <w:rPr>
                          <w:rFonts w:ascii="Georgia" w:hAnsi="Georgia" w:cs="Open Sans"/>
                          <w:bCs/>
                          <w:color w:val="000000" w:themeColor="text1"/>
                          <w:spacing w:val="20"/>
                          <w:sz w:val="28"/>
                          <w:szCs w:val="40"/>
                        </w:rPr>
                        <w:t>Lovell Coelho</w:t>
                      </w:r>
                      <w:r w:rsidR="00F12610">
                        <w:rPr>
                          <w:rFonts w:ascii="Georgia" w:hAnsi="Georgia" w:cs="Open Sans"/>
                          <w:bCs/>
                          <w:color w:val="000000" w:themeColor="text1"/>
                          <w:spacing w:val="20"/>
                          <w:sz w:val="28"/>
                          <w:szCs w:val="40"/>
                        </w:rPr>
                        <w:t>,</w:t>
                      </w:r>
                      <w:r w:rsidRPr="00C020D4">
                        <w:rPr>
                          <w:rFonts w:ascii="Georgia" w:hAnsi="Georgia" w:cs="Open Sans"/>
                          <w:sz w:val="16"/>
                          <w:szCs w:val="24"/>
                        </w:rPr>
                        <w:t xml:space="preserve"> </w:t>
                      </w:r>
                      <w:r w:rsidRPr="00C020D4">
                        <w:rPr>
                          <w:rFonts w:ascii="Georgia" w:hAnsi="Georgia" w:cs="Open Sans"/>
                          <w:sz w:val="20"/>
                          <w:szCs w:val="24"/>
                        </w:rPr>
                        <w:t>Manager @ Little Greek Fresh Grill (407-952-0519)</w:t>
                      </w:r>
                    </w:p>
                    <w:p w14:paraId="7D93C0B6" w14:textId="77777777" w:rsidR="006B7A83" w:rsidRPr="00C020D4" w:rsidRDefault="006B7A83" w:rsidP="006B7A83">
                      <w:pPr>
                        <w:rPr>
                          <w:rFonts w:ascii="Georgia" w:hAnsi="Georgia" w:cs="Open Sans"/>
                          <w:sz w:val="20"/>
                          <w:szCs w:val="24"/>
                        </w:rPr>
                      </w:pPr>
                      <w:r w:rsidRPr="00F12610">
                        <w:rPr>
                          <w:rFonts w:ascii="Georgia" w:hAnsi="Georgia" w:cs="Open Sans"/>
                          <w:bCs/>
                          <w:sz w:val="28"/>
                          <w:szCs w:val="26"/>
                        </w:rPr>
                        <w:t>Cassandra Devine</w:t>
                      </w:r>
                      <w:r w:rsidRPr="00F12610">
                        <w:rPr>
                          <w:rFonts w:ascii="Georgia" w:hAnsi="Georgia" w:cs="Open Sans"/>
                          <w:bCs/>
                          <w:sz w:val="26"/>
                          <w:szCs w:val="26"/>
                        </w:rPr>
                        <w:t>,</w:t>
                      </w:r>
                      <w:r w:rsidRPr="00C020D4">
                        <w:rPr>
                          <w:rFonts w:ascii="Georgia" w:hAnsi="Georgia" w:cs="Open Sans"/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Pr="00C020D4">
                        <w:rPr>
                          <w:rFonts w:ascii="Georgia" w:hAnsi="Georgia" w:cs="Open Sans"/>
                          <w:sz w:val="20"/>
                          <w:szCs w:val="24"/>
                        </w:rPr>
                        <w:t>Supervisor</w:t>
                      </w:r>
                      <w:r w:rsidR="00BB5034" w:rsidRPr="00C020D4">
                        <w:rPr>
                          <w:rFonts w:ascii="Georgia" w:hAnsi="Georgia" w:cs="Open Sans"/>
                          <w:sz w:val="20"/>
                          <w:szCs w:val="24"/>
                        </w:rPr>
                        <w:t xml:space="preserve"> @</w:t>
                      </w:r>
                      <w:r w:rsidRPr="00C020D4">
                        <w:rPr>
                          <w:rFonts w:ascii="Georgia" w:hAnsi="Georgia" w:cs="Open Sans"/>
                          <w:sz w:val="20"/>
                          <w:szCs w:val="24"/>
                        </w:rPr>
                        <w:t xml:space="preserve"> Little Greek Fresh Grill, (863-207-4805)</w:t>
                      </w:r>
                    </w:p>
                    <w:p w14:paraId="2854F1DE" w14:textId="77777777" w:rsidR="00BB5034" w:rsidRPr="00C020D4" w:rsidRDefault="00BB5034" w:rsidP="00BB5034">
                      <w:pPr>
                        <w:rPr>
                          <w:rFonts w:ascii="Georgia" w:hAnsi="Georgia" w:cs="Open Sans"/>
                          <w:sz w:val="20"/>
                          <w:szCs w:val="26"/>
                        </w:rPr>
                      </w:pPr>
                      <w:r w:rsidRPr="00F12610">
                        <w:rPr>
                          <w:rFonts w:ascii="Georgia" w:hAnsi="Georgia" w:cs="Open Sans"/>
                          <w:bCs/>
                          <w:sz w:val="28"/>
                          <w:szCs w:val="26"/>
                        </w:rPr>
                        <w:t>Charlene Wilks</w:t>
                      </w:r>
                      <w:r w:rsidRPr="00F12610">
                        <w:rPr>
                          <w:rFonts w:ascii="Georgia" w:hAnsi="Georgia" w:cs="Open Sans"/>
                          <w:bCs/>
                          <w:sz w:val="26"/>
                          <w:szCs w:val="26"/>
                        </w:rPr>
                        <w:t>,</w:t>
                      </w:r>
                      <w:r w:rsidRPr="00C020D4">
                        <w:rPr>
                          <w:rFonts w:ascii="Georgia" w:hAnsi="Georgia" w:cs="Open Sans"/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Pr="00C020D4">
                        <w:rPr>
                          <w:rFonts w:ascii="Georgia" w:hAnsi="Georgia" w:cs="Open Sans"/>
                          <w:sz w:val="20"/>
                          <w:szCs w:val="26"/>
                        </w:rPr>
                        <w:t>Head Cashier @ Lowe’s, (407-223-8732)</w:t>
                      </w:r>
                    </w:p>
                    <w:p w14:paraId="5DCF8CEA" w14:textId="77777777" w:rsidR="006B7A83" w:rsidRPr="00C020D4" w:rsidRDefault="006B7A83" w:rsidP="006B7A83">
                      <w:pPr>
                        <w:rPr>
                          <w:rFonts w:ascii="Georgia" w:hAnsi="Georgia" w:cs="Open Sans"/>
                          <w:color w:val="000000" w:themeColor="text1"/>
                          <w:spacing w:val="20"/>
                          <w:sz w:val="24"/>
                          <w:szCs w:val="4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25DD4E7" wp14:editId="5CA71090">
                <wp:simplePos x="0" y="0"/>
                <wp:positionH relativeFrom="margin">
                  <wp:posOffset>1051560</wp:posOffset>
                </wp:positionH>
                <wp:positionV relativeFrom="paragraph">
                  <wp:posOffset>5861685</wp:posOffset>
                </wp:positionV>
                <wp:extent cx="4343400" cy="723900"/>
                <wp:effectExtent l="0" t="0" r="0" b="0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973AA6" w14:textId="65B5BA55" w:rsidR="003505B2" w:rsidRDefault="007C3594" w:rsidP="003505B2">
                            <w:pPr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36"/>
                                <w:szCs w:val="36"/>
                              </w:rPr>
                              <w:t>Valencia</w:t>
                            </w:r>
                            <w:r w:rsidR="003505B2"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67913">
                              <w:rPr>
                                <w:rFonts w:ascii="Georgia" w:hAnsi="Georgia" w:cs="Open Sans"/>
                                <w:color w:val="000000" w:themeColor="text1"/>
                                <w:sz w:val="36"/>
                                <w:szCs w:val="36"/>
                              </w:rPr>
                              <w:t>College,</w:t>
                            </w:r>
                            <w:r w:rsidR="00667913"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67913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>Sophomore</w:t>
                            </w:r>
                          </w:p>
                          <w:p w14:paraId="482BF2A7" w14:textId="58DEEEC2" w:rsidR="00BF015F" w:rsidRPr="00B703E7" w:rsidRDefault="00BF015F" w:rsidP="00B703E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B703E7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>Pursuing A.A. degree then transfer to UCF</w:t>
                            </w:r>
                          </w:p>
                          <w:p w14:paraId="35A5DA0D" w14:textId="77777777" w:rsidR="00BF015F" w:rsidRPr="00C020D4" w:rsidRDefault="00BF015F" w:rsidP="003505B2">
                            <w:pPr>
                              <w:rPr>
                                <w:rFonts w:ascii="Georgia" w:hAnsi="Georgia" w:cs="Open Sans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5DD4E7" id="Text Box 49" o:spid="_x0000_s1027" type="#_x0000_t202" style="position:absolute;margin-left:82.8pt;margin-top:461.55pt;width:342pt;height:57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" filled="f" stroked="f">
                <v:textbox>
                  <w:txbxContent>
                    <w:p w14:paraId="7E973AA6" w14:textId="65B5BA55" w:rsidR="003505B2" w:rsidRDefault="007C3594" w:rsidP="003505B2">
                      <w:pPr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</w:pPr>
                      <w:r w:rsidRPr="00C020D4">
                        <w:rPr>
                          <w:rFonts w:ascii="Georgia" w:hAnsi="Georgia" w:cs="Open Sans"/>
                          <w:color w:val="000000" w:themeColor="text1"/>
                          <w:sz w:val="36"/>
                          <w:szCs w:val="36"/>
                        </w:rPr>
                        <w:t>Valencia</w:t>
                      </w:r>
                      <w:r w:rsidR="003505B2" w:rsidRPr="00C020D4">
                        <w:rPr>
                          <w:rFonts w:ascii="Georgia" w:hAnsi="Georgia" w:cs="Open Sans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  <w:r w:rsidR="00667913">
                        <w:rPr>
                          <w:rFonts w:ascii="Georgia" w:hAnsi="Georgia" w:cs="Open Sans"/>
                          <w:color w:val="000000" w:themeColor="text1"/>
                          <w:sz w:val="36"/>
                          <w:szCs w:val="36"/>
                        </w:rPr>
                        <w:t>College,</w:t>
                      </w:r>
                      <w:r w:rsidR="00667913"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667913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>Sophomore</w:t>
                      </w:r>
                    </w:p>
                    <w:p w14:paraId="482BF2A7" w14:textId="58DEEEC2" w:rsidR="00BF015F" w:rsidRPr="00B703E7" w:rsidRDefault="00BF015F" w:rsidP="00B703E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</w:pPr>
                      <w:r w:rsidRPr="00B703E7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>Pursuing A.A. degree then transfer to UCF</w:t>
                      </w:r>
                    </w:p>
                    <w:p w14:paraId="35A5DA0D" w14:textId="77777777" w:rsidR="00BF015F" w:rsidRPr="00C020D4" w:rsidRDefault="00BF015F" w:rsidP="003505B2">
                      <w:pPr>
                        <w:rPr>
                          <w:rFonts w:ascii="Georgia" w:hAnsi="Georgia" w:cs="Open Sans"/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A56D87F" wp14:editId="4BC282A8">
                <wp:simplePos x="0" y="0"/>
                <wp:positionH relativeFrom="margin">
                  <wp:posOffset>994410</wp:posOffset>
                </wp:positionH>
                <wp:positionV relativeFrom="paragraph">
                  <wp:posOffset>5458460</wp:posOffset>
                </wp:positionV>
                <wp:extent cx="3238500" cy="390525"/>
                <wp:effectExtent l="0" t="0" r="0" b="9525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566619" w14:textId="77777777" w:rsidR="003505B2" w:rsidRPr="00BF015F" w:rsidRDefault="003505B2" w:rsidP="004F5B3B">
                            <w:pPr>
                              <w:rPr>
                                <w:rFonts w:ascii="Georgia" w:hAnsi="Georgia" w:cs="Open Sans Semibold"/>
                                <w:b/>
                                <w:bCs/>
                                <w:color w:val="1C1C1C"/>
                                <w:spacing w:val="20"/>
                                <w:sz w:val="36"/>
                                <w:szCs w:val="40"/>
                                <w:u w:val="single"/>
                              </w:rPr>
                            </w:pPr>
                            <w:r w:rsidRPr="00BF015F">
                              <w:rPr>
                                <w:rFonts w:ascii="Georgia" w:hAnsi="Georgia" w:cs="Open Sans Semibold"/>
                                <w:b/>
                                <w:bCs/>
                                <w:color w:val="1C1C1C"/>
                                <w:spacing w:val="20"/>
                                <w:sz w:val="36"/>
                                <w:szCs w:val="40"/>
                                <w:u w:val="single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56D87F" id="Text Box 48" o:spid="_x0000_s1028" type="#_x0000_t202" style="position:absolute;margin-left:78.3pt;margin-top:429.8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" filled="f" stroked="f">
                <v:textbox>
                  <w:txbxContent>
                    <w:p w14:paraId="28566619" w14:textId="77777777" w:rsidR="003505B2" w:rsidRPr="00BF015F" w:rsidRDefault="003505B2" w:rsidP="004F5B3B">
                      <w:pPr>
                        <w:rPr>
                          <w:rFonts w:ascii="Georgia" w:hAnsi="Georgia" w:cs="Open Sans Semibold"/>
                          <w:b/>
                          <w:bCs/>
                          <w:color w:val="1C1C1C"/>
                          <w:spacing w:val="20"/>
                          <w:sz w:val="36"/>
                          <w:szCs w:val="40"/>
                          <w:u w:val="single"/>
                        </w:rPr>
                      </w:pPr>
                      <w:r w:rsidRPr="00BF015F">
                        <w:rPr>
                          <w:rFonts w:ascii="Georgia" w:hAnsi="Georgia" w:cs="Open Sans Semibold"/>
                          <w:b/>
                          <w:bCs/>
                          <w:color w:val="1C1C1C"/>
                          <w:spacing w:val="20"/>
                          <w:sz w:val="36"/>
                          <w:szCs w:val="40"/>
                          <w:u w:val="single"/>
                        </w:rPr>
                        <w:t>EDU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37CB733" wp14:editId="390D4F11">
                <wp:simplePos x="0" y="0"/>
                <wp:positionH relativeFrom="column">
                  <wp:posOffset>1017905</wp:posOffset>
                </wp:positionH>
                <wp:positionV relativeFrom="paragraph">
                  <wp:posOffset>4594860</wp:posOffset>
                </wp:positionV>
                <wp:extent cx="4208780" cy="871870"/>
                <wp:effectExtent l="0" t="0" r="0" b="4445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871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87B7A0" w14:textId="73D16535" w:rsidR="007C41E6" w:rsidRPr="00C020D4" w:rsidRDefault="006B7A83" w:rsidP="00AD1D0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</w:pPr>
                            <w:proofErr w:type="spellStart"/>
                            <w:r w:rsidRPr="00C020D4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>Practicing</w:t>
                            </w:r>
                            <w:proofErr w:type="spellEnd"/>
                            <w:r w:rsidRPr="00C020D4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B0DAB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>safe</w:t>
                            </w:r>
                            <w:proofErr w:type="spellEnd"/>
                            <w:r w:rsidR="00FB0DAB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 xml:space="preserve"> cooking and </w:t>
                            </w:r>
                            <w:r w:rsidRPr="00C020D4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 xml:space="preserve">cleaning procedures to handle food </w:t>
                            </w:r>
                            <w:r w:rsidR="00CD2B58" w:rsidRPr="00C020D4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>in order to maintain high standards of cleanliness and freshness in our restaurant.</w:t>
                            </w:r>
                          </w:p>
                          <w:p w14:paraId="5B9C6A63" w14:textId="75F94568" w:rsidR="00CD2B58" w:rsidRPr="00C020D4" w:rsidRDefault="00E30E7D" w:rsidP="00AD1D0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>Responsible</w:t>
                            </w:r>
                            <w:proofErr w:type="spellEnd"/>
                            <w:r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 xml:space="preserve"> for</w:t>
                            </w:r>
                            <w:r w:rsidR="006B7A83" w:rsidRPr="00C020D4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B7A83" w:rsidRPr="00C020D4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>properly</w:t>
                            </w:r>
                            <w:proofErr w:type="spellEnd"/>
                            <w:r w:rsidR="006B7A83" w:rsidRPr="00C020D4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B7A83" w:rsidRPr="00C020D4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>clean</w:t>
                            </w:r>
                            <w:r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>ing</w:t>
                            </w:r>
                            <w:proofErr w:type="spellEnd"/>
                            <w:r w:rsidR="006B7A83" w:rsidRPr="00C020D4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="005027D1" w:rsidRPr="00C020D4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>kitchen</w:t>
                            </w:r>
                            <w:proofErr w:type="spellEnd"/>
                            <w:r w:rsidR="005027D1" w:rsidRPr="00C020D4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>,</w:t>
                            </w:r>
                            <w:r w:rsidR="007726EB" w:rsidRPr="00C020D4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726EB" w:rsidRPr="00C020D4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>reusables</w:t>
                            </w:r>
                            <w:proofErr w:type="spellEnd"/>
                            <w:r w:rsidR="005027D1" w:rsidRPr="00C020D4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>,</w:t>
                            </w:r>
                            <w:r w:rsidR="007726EB" w:rsidRPr="00C020D4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 xml:space="preserve"> </w:t>
                            </w:r>
                            <w:r w:rsidR="006B7A83" w:rsidRPr="00C020D4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>and close a restaurant for the night</w:t>
                            </w:r>
                            <w:r w:rsidR="00C020D4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  <w:t>.</w:t>
                            </w:r>
                          </w:p>
                          <w:p w14:paraId="1AAA3C26" w14:textId="77777777" w:rsidR="00AD1D08" w:rsidRPr="00BF015F" w:rsidRDefault="00AD1D08" w:rsidP="00BF015F">
                            <w:pPr>
                              <w:spacing w:line="240" w:lineRule="auto"/>
                              <w:ind w:left="360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7CB733" id="Text Box 45" o:spid="_x0000_s1029" type="#_x0000_t202" style="position:absolute;margin-left:80.15pt;margin-top:361.8pt;width:331.4pt;height:68.6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" filled="f" stroked="f">
                <v:textbox>
                  <w:txbxContent>
                    <w:p w14:paraId="7287B7A0" w14:textId="73D16535" w:rsidR="007C41E6" w:rsidRPr="00C020D4" w:rsidRDefault="006B7A83" w:rsidP="00AD1D0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</w:pPr>
                      <w:proofErr w:type="spellStart"/>
                      <w:r w:rsidRPr="00C020D4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>Practicing</w:t>
                      </w:r>
                      <w:proofErr w:type="spellEnd"/>
                      <w:r w:rsidRPr="00C020D4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 xml:space="preserve"> </w:t>
                      </w:r>
                      <w:proofErr w:type="spellStart"/>
                      <w:r w:rsidR="00FB0DAB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>safe</w:t>
                      </w:r>
                      <w:proofErr w:type="spellEnd"/>
                      <w:r w:rsidR="00FB0DAB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 xml:space="preserve"> cooking and </w:t>
                      </w:r>
                      <w:r w:rsidRPr="00C020D4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 xml:space="preserve">cleaning procedures to handle food </w:t>
                      </w:r>
                      <w:r w:rsidR="00CD2B58" w:rsidRPr="00C020D4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>in order to maintain high standards of cleanliness and freshness in our restaurant.</w:t>
                      </w:r>
                    </w:p>
                    <w:p w14:paraId="5B9C6A63" w14:textId="75F94568" w:rsidR="00CD2B58" w:rsidRPr="00C020D4" w:rsidRDefault="00E30E7D" w:rsidP="00AD1D0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>Responsible</w:t>
                      </w:r>
                      <w:proofErr w:type="spellEnd"/>
                      <w:r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 xml:space="preserve"> for</w:t>
                      </w:r>
                      <w:r w:rsidR="006B7A83" w:rsidRPr="00C020D4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 xml:space="preserve"> </w:t>
                      </w:r>
                      <w:proofErr w:type="spellStart"/>
                      <w:r w:rsidR="006B7A83" w:rsidRPr="00C020D4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>properly</w:t>
                      </w:r>
                      <w:proofErr w:type="spellEnd"/>
                      <w:r w:rsidR="006B7A83" w:rsidRPr="00C020D4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 xml:space="preserve"> </w:t>
                      </w:r>
                      <w:proofErr w:type="spellStart"/>
                      <w:r w:rsidR="006B7A83" w:rsidRPr="00C020D4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>clean</w:t>
                      </w:r>
                      <w:r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>ing</w:t>
                      </w:r>
                      <w:proofErr w:type="spellEnd"/>
                      <w:r w:rsidR="006B7A83" w:rsidRPr="00C020D4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 xml:space="preserve"> a </w:t>
                      </w:r>
                      <w:proofErr w:type="spellStart"/>
                      <w:r w:rsidR="005027D1" w:rsidRPr="00C020D4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>kitchen</w:t>
                      </w:r>
                      <w:proofErr w:type="spellEnd"/>
                      <w:r w:rsidR="005027D1" w:rsidRPr="00C020D4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>,</w:t>
                      </w:r>
                      <w:r w:rsidR="007726EB" w:rsidRPr="00C020D4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 xml:space="preserve"> </w:t>
                      </w:r>
                      <w:proofErr w:type="spellStart"/>
                      <w:r w:rsidR="007726EB" w:rsidRPr="00C020D4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>reusables</w:t>
                      </w:r>
                      <w:proofErr w:type="spellEnd"/>
                      <w:r w:rsidR="005027D1" w:rsidRPr="00C020D4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>,</w:t>
                      </w:r>
                      <w:r w:rsidR="007726EB" w:rsidRPr="00C020D4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 xml:space="preserve"> </w:t>
                      </w:r>
                      <w:r w:rsidR="006B7A83" w:rsidRPr="00C020D4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>and close a restaurant for the night</w:t>
                      </w:r>
                      <w:r w:rsidR="00C020D4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  <w:t>.</w:t>
                      </w:r>
                    </w:p>
                    <w:p w14:paraId="1AAA3C26" w14:textId="77777777" w:rsidR="00AD1D08" w:rsidRPr="00BF015F" w:rsidRDefault="00AD1D08" w:rsidP="00BF015F">
                      <w:pPr>
                        <w:spacing w:line="240" w:lineRule="auto"/>
                        <w:ind w:left="360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7F7F7F" w:themeColor="text1" w:themeTint="80"/>
                          <w:sz w:val="18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78642F5" wp14:editId="0A7BBEA7">
                <wp:simplePos x="0" y="0"/>
                <wp:positionH relativeFrom="column">
                  <wp:posOffset>952500</wp:posOffset>
                </wp:positionH>
                <wp:positionV relativeFrom="paragraph">
                  <wp:posOffset>3870960</wp:posOffset>
                </wp:positionV>
                <wp:extent cx="4343400" cy="754380"/>
                <wp:effectExtent l="0" t="0" r="0" b="7620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75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E1D288" w14:textId="77777777" w:rsidR="00AD1D08" w:rsidRPr="00C020D4" w:rsidRDefault="00AD1D08" w:rsidP="001C3739">
                            <w:pPr>
                              <w:rPr>
                                <w:rFonts w:ascii="Georgia" w:hAnsi="Georgia" w:cs="Open Sans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36"/>
                                <w:szCs w:val="36"/>
                              </w:rPr>
                              <w:t>Prep Cook / Front End Cook</w:t>
                            </w:r>
                          </w:p>
                          <w:p w14:paraId="4E56609B" w14:textId="669FCEAC" w:rsidR="007C41E6" w:rsidRPr="00C020D4" w:rsidRDefault="007C41E6" w:rsidP="001C3739">
                            <w:pPr>
                              <w:rPr>
                                <w:rFonts w:ascii="Georgia" w:hAnsi="Georgia" w:cs="Open Sans"/>
                                <w:color w:val="000000" w:themeColor="text1"/>
                              </w:rPr>
                            </w:pPr>
                            <w:r w:rsidRPr="00E30E7D">
                              <w:rPr>
                                <w:rFonts w:ascii="Georgia" w:hAnsi="Georgia" w:cs="Open Sans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BF015F" w:rsidRPr="00E30E7D">
                              <w:rPr>
                                <w:rFonts w:ascii="Georgia" w:hAnsi="Georgia" w:cs="Open Sans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Little Greek Fresh </w:t>
                            </w:r>
                            <w:r w:rsidR="00667913" w:rsidRPr="00E30E7D">
                              <w:rPr>
                                <w:rFonts w:ascii="Georgia" w:hAnsi="Georgia" w:cs="Open Sans"/>
                                <w:color w:val="000000" w:themeColor="text1"/>
                                <w:sz w:val="32"/>
                                <w:szCs w:val="32"/>
                              </w:rPr>
                              <w:t>Grill</w:t>
                            </w:r>
                            <w:r w:rsidR="005B1C7B">
                              <w:rPr>
                                <w:rFonts w:ascii="Georgia" w:hAnsi="Georgia" w:cs="Open Sans"/>
                                <w:color w:val="000000" w:themeColor="text1"/>
                                <w:sz w:val="32"/>
                                <w:szCs w:val="32"/>
                              </w:rPr>
                              <w:t>,</w:t>
                            </w:r>
                            <w:r w:rsidR="00667913"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67913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>Feb.</w:t>
                            </w:r>
                            <w:r w:rsidR="00AD1D08"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>20</w:t>
                            </w:r>
                            <w:r w:rsidR="00AD1D08"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>1</w:t>
                            </w:r>
                            <w:r w:rsidR="001C3739"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>8</w:t>
                            </w:r>
                            <w:r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F015F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D1D08"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Nov. </w:t>
                            </w:r>
                            <w:r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>20</w:t>
                            </w:r>
                            <w:r w:rsidR="001C3739"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>1</w:t>
                            </w:r>
                            <w:r w:rsidR="00AD1D08"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8642F5" id="Text Box 44" o:spid="_x0000_s1030" type="#_x0000_t202" style="position:absolute;margin-left:75pt;margin-top:304.8pt;width:342pt;height:59.4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" filled="f" stroked="f">
                <v:textbox>
                  <w:txbxContent>
                    <w:p w14:paraId="0CE1D288" w14:textId="77777777" w:rsidR="00AD1D08" w:rsidRPr="00C020D4" w:rsidRDefault="00AD1D08" w:rsidP="001C3739">
                      <w:pPr>
                        <w:rPr>
                          <w:rFonts w:ascii="Georgia" w:hAnsi="Georgia" w:cs="Open Sans"/>
                          <w:color w:val="000000" w:themeColor="text1"/>
                          <w:sz w:val="36"/>
                          <w:szCs w:val="36"/>
                        </w:rPr>
                      </w:pPr>
                      <w:r w:rsidRPr="00C020D4">
                        <w:rPr>
                          <w:rFonts w:ascii="Georgia" w:hAnsi="Georgia" w:cs="Open Sans"/>
                          <w:color w:val="000000" w:themeColor="text1"/>
                          <w:sz w:val="36"/>
                          <w:szCs w:val="36"/>
                        </w:rPr>
                        <w:t>Prep Cook / Front End Cook</w:t>
                      </w:r>
                    </w:p>
                    <w:p w14:paraId="4E56609B" w14:textId="669FCEAC" w:rsidR="007C41E6" w:rsidRPr="00C020D4" w:rsidRDefault="007C41E6" w:rsidP="001C3739">
                      <w:pPr>
                        <w:rPr>
                          <w:rFonts w:ascii="Georgia" w:hAnsi="Georgia" w:cs="Open Sans"/>
                          <w:color w:val="000000" w:themeColor="text1"/>
                        </w:rPr>
                      </w:pPr>
                      <w:r w:rsidRPr="00E30E7D">
                        <w:rPr>
                          <w:rFonts w:ascii="Georgia" w:hAnsi="Georgia" w:cs="Open Sans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="00BF015F" w:rsidRPr="00E30E7D">
                        <w:rPr>
                          <w:rFonts w:ascii="Georgia" w:hAnsi="Georgia" w:cs="Open Sans"/>
                          <w:color w:val="000000" w:themeColor="text1"/>
                          <w:sz w:val="32"/>
                          <w:szCs w:val="32"/>
                        </w:rPr>
                        <w:t xml:space="preserve">Little Greek Fresh </w:t>
                      </w:r>
                      <w:r w:rsidR="00667913" w:rsidRPr="00E30E7D">
                        <w:rPr>
                          <w:rFonts w:ascii="Georgia" w:hAnsi="Georgia" w:cs="Open Sans"/>
                          <w:color w:val="000000" w:themeColor="text1"/>
                          <w:sz w:val="32"/>
                          <w:szCs w:val="32"/>
                        </w:rPr>
                        <w:t>Grill</w:t>
                      </w:r>
                      <w:r w:rsidR="005B1C7B">
                        <w:rPr>
                          <w:rFonts w:ascii="Georgia" w:hAnsi="Georgia" w:cs="Open Sans"/>
                          <w:color w:val="000000" w:themeColor="text1"/>
                          <w:sz w:val="32"/>
                          <w:szCs w:val="32"/>
                        </w:rPr>
                        <w:t>,</w:t>
                      </w:r>
                      <w:r w:rsidR="00667913"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667913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>Feb.</w:t>
                      </w:r>
                      <w:r w:rsidR="00AD1D08"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>20</w:t>
                      </w:r>
                      <w:r w:rsidR="00AD1D08"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>1</w:t>
                      </w:r>
                      <w:r w:rsidR="001C3739"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>8</w:t>
                      </w:r>
                      <w:r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BF015F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AD1D08"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 xml:space="preserve">Nov. </w:t>
                      </w:r>
                      <w:r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>20</w:t>
                      </w:r>
                      <w:r w:rsidR="001C3739"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>1</w:t>
                      </w:r>
                      <w:r w:rsidR="00AD1D08"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15E82D44" wp14:editId="0F4C19D5">
                <wp:simplePos x="0" y="0"/>
                <wp:positionH relativeFrom="column">
                  <wp:posOffset>1028700</wp:posOffset>
                </wp:positionH>
                <wp:positionV relativeFrom="paragraph">
                  <wp:posOffset>2941320</wp:posOffset>
                </wp:positionV>
                <wp:extent cx="4208780" cy="815340"/>
                <wp:effectExtent l="0" t="0" r="0" b="3810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815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27B76C" w14:textId="77777777" w:rsidR="0046352D" w:rsidRDefault="007E471C" w:rsidP="0046352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40" w:lineRule="auto"/>
                              <w:jc w:val="both"/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</w:rPr>
                            </w:pPr>
                            <w:r w:rsidRPr="0046352D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</w:rPr>
                              <w:t xml:space="preserve">Engaging with customer needs on a face-to-face and over-the-phone basis </w:t>
                            </w:r>
                            <w:r w:rsidR="00FB0DAB" w:rsidRPr="0046352D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</w:rPr>
                              <w:t>utilizing</w:t>
                            </w:r>
                            <w:r w:rsidRPr="0046352D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</w:rPr>
                              <w:t xml:space="preserve"> </w:t>
                            </w:r>
                            <w:r w:rsidR="007726EB" w:rsidRPr="0046352D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</w:rPr>
                              <w:t xml:space="preserve">skills in information technology, business awareness, and attention to detail. </w:t>
                            </w:r>
                          </w:p>
                          <w:p w14:paraId="1910FA89" w14:textId="083BDA05" w:rsidR="00AD1D08" w:rsidRPr="0046352D" w:rsidRDefault="007E471C" w:rsidP="0046352D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40" w:lineRule="auto"/>
                              <w:jc w:val="both"/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</w:rPr>
                            </w:pPr>
                            <w:r w:rsidRPr="0046352D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</w:rPr>
                              <w:t>Being knowledgeable about item stock</w:t>
                            </w:r>
                            <w:r w:rsidR="00FB0DAB" w:rsidRPr="0046352D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</w:rPr>
                              <w:t xml:space="preserve"> </w:t>
                            </w:r>
                            <w:r w:rsidRPr="0046352D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</w:rPr>
                              <w:t>allows me to respond to customers’ questions</w:t>
                            </w:r>
                            <w:r w:rsidR="007726EB" w:rsidRPr="0046352D">
                              <w:rPr>
                                <w:rFonts w:ascii="Georgia" w:hAnsi="Georgia" w:cs="Open Sans Light"/>
                                <w:i/>
                                <w:iCs/>
                                <w:color w:val="7F7F7F" w:themeColor="text1" w:themeTint="80"/>
                                <w:sz w:val="18"/>
                              </w:rPr>
                              <w:t xml:space="preserve"> and fulfill daily quota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E82D44" id="Text Box 43" o:spid="_x0000_s1031" type="#_x0000_t202" style="position:absolute;margin-left:81pt;margin-top:231.6pt;width:331.4pt;height:64.2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" filled="f" stroked="f">
                <v:textbox>
                  <w:txbxContent>
                    <w:p w14:paraId="7B27B76C" w14:textId="77777777" w:rsidR="0046352D" w:rsidRDefault="007E471C" w:rsidP="0046352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240" w:lineRule="auto"/>
                        <w:jc w:val="both"/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</w:rPr>
                      </w:pPr>
                      <w:r w:rsidRPr="0046352D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</w:rPr>
                        <w:t xml:space="preserve">Engaging with customer needs on a face-to-face and over-the-phone basis </w:t>
                      </w:r>
                      <w:r w:rsidR="00FB0DAB" w:rsidRPr="0046352D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</w:rPr>
                        <w:t>utilizing</w:t>
                      </w:r>
                      <w:r w:rsidRPr="0046352D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</w:rPr>
                        <w:t xml:space="preserve"> </w:t>
                      </w:r>
                      <w:r w:rsidR="007726EB" w:rsidRPr="0046352D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</w:rPr>
                        <w:t xml:space="preserve">skills in information technology, business awareness, and attention to detail. </w:t>
                      </w:r>
                    </w:p>
                    <w:p w14:paraId="1910FA89" w14:textId="083BDA05" w:rsidR="00AD1D08" w:rsidRPr="0046352D" w:rsidRDefault="007E471C" w:rsidP="0046352D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240" w:lineRule="auto"/>
                        <w:jc w:val="both"/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</w:rPr>
                      </w:pPr>
                      <w:r w:rsidRPr="0046352D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</w:rPr>
                        <w:t>Being knowledgeable about item stock</w:t>
                      </w:r>
                      <w:r w:rsidR="00FB0DAB" w:rsidRPr="0046352D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</w:rPr>
                        <w:t xml:space="preserve"> </w:t>
                      </w:r>
                      <w:r w:rsidRPr="0046352D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</w:rPr>
                        <w:t>allows me to respond to customers’ questions</w:t>
                      </w:r>
                      <w:r w:rsidR="007726EB" w:rsidRPr="0046352D">
                        <w:rPr>
                          <w:rFonts w:ascii="Georgia" w:hAnsi="Georgia" w:cs="Open Sans Light"/>
                          <w:i/>
                          <w:iCs/>
                          <w:color w:val="7F7F7F" w:themeColor="text1" w:themeTint="80"/>
                          <w:sz w:val="18"/>
                        </w:rPr>
                        <w:t xml:space="preserve"> and fulfill daily quotas. </w:t>
                      </w: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A216072" wp14:editId="4F1A4E7A">
                <wp:simplePos x="0" y="0"/>
                <wp:positionH relativeFrom="column">
                  <wp:posOffset>914400</wp:posOffset>
                </wp:positionH>
                <wp:positionV relativeFrom="paragraph">
                  <wp:posOffset>2217420</wp:posOffset>
                </wp:positionV>
                <wp:extent cx="4343400" cy="777240"/>
                <wp:effectExtent l="0" t="0" r="0" b="3810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E0ABF6" w14:textId="77777777" w:rsidR="006F52C3" w:rsidRPr="00C020D4" w:rsidRDefault="006F52C3" w:rsidP="001C3739">
                            <w:pPr>
                              <w:rPr>
                                <w:rFonts w:ascii="Georgia" w:hAnsi="Georgia" w:cs="Open Sans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36"/>
                                <w:szCs w:val="36"/>
                              </w:rPr>
                              <w:t>Customer Service / Front End Cashier</w:t>
                            </w:r>
                          </w:p>
                          <w:p w14:paraId="5331EF88" w14:textId="59C7F21B" w:rsidR="00877E14" w:rsidRPr="00C020D4" w:rsidRDefault="00877E14" w:rsidP="001C3739">
                            <w:pPr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F52C3"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67913" w:rsidRPr="00E30E7D">
                              <w:rPr>
                                <w:rFonts w:ascii="Georgia" w:hAnsi="Georgia" w:cs="Open Sans"/>
                                <w:color w:val="000000" w:themeColor="text1"/>
                                <w:sz w:val="32"/>
                                <w:szCs w:val="32"/>
                              </w:rPr>
                              <w:t>Lowe’s</w:t>
                            </w:r>
                            <w:r w:rsidR="005B1C7B">
                              <w:rPr>
                                <w:rFonts w:ascii="Georgia" w:hAnsi="Georgia" w:cs="Open Sans"/>
                                <w:color w:val="000000" w:themeColor="text1"/>
                                <w:sz w:val="32"/>
                                <w:szCs w:val="32"/>
                              </w:rPr>
                              <w:t>,</w:t>
                            </w:r>
                            <w:r w:rsidR="00667913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Feb.</w:t>
                            </w:r>
                            <w:r w:rsidR="006F52C3"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>20</w:t>
                            </w:r>
                            <w:r w:rsidR="001C3739"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>1</w:t>
                            </w:r>
                            <w:r w:rsidR="006F52C3"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9 </w:t>
                            </w:r>
                            <w:r w:rsidR="005B1C7B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>–</w:t>
                            </w:r>
                            <w:r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F52C3"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>Jun</w:t>
                            </w:r>
                            <w:r w:rsidR="005B1C7B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>.</w:t>
                            </w:r>
                            <w:r w:rsidR="006F52C3" w:rsidRPr="00C020D4">
                              <w:rPr>
                                <w:rFonts w:ascii="Georgia" w:hAnsi="Georgia" w:cs="Open Sans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216072" id="Text Box 42" o:spid="_x0000_s1032" type="#_x0000_t202" style="position:absolute;margin-left:1in;margin-top:174.6pt;width:342pt;height:61.2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" filled="f" stroked="f">
                <v:textbox>
                  <w:txbxContent>
                    <w:p w14:paraId="71E0ABF6" w14:textId="77777777" w:rsidR="006F52C3" w:rsidRPr="00C020D4" w:rsidRDefault="006F52C3" w:rsidP="001C3739">
                      <w:pPr>
                        <w:rPr>
                          <w:rFonts w:ascii="Georgia" w:hAnsi="Georgia" w:cs="Open Sans"/>
                          <w:color w:val="000000" w:themeColor="text1"/>
                          <w:sz w:val="36"/>
                          <w:szCs w:val="36"/>
                        </w:rPr>
                      </w:pPr>
                      <w:r w:rsidRPr="00C020D4">
                        <w:rPr>
                          <w:rFonts w:ascii="Georgia" w:hAnsi="Georgia" w:cs="Open Sans"/>
                          <w:color w:val="000000" w:themeColor="text1"/>
                          <w:sz w:val="36"/>
                          <w:szCs w:val="36"/>
                        </w:rPr>
                        <w:t>Customer Service / Front End Cashier</w:t>
                      </w:r>
                    </w:p>
                    <w:p w14:paraId="5331EF88" w14:textId="59C7F21B" w:rsidR="00877E14" w:rsidRPr="00C020D4" w:rsidRDefault="00877E14" w:rsidP="001C3739">
                      <w:pPr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</w:pPr>
                      <w:r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6F52C3"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667913" w:rsidRPr="00E30E7D">
                        <w:rPr>
                          <w:rFonts w:ascii="Georgia" w:hAnsi="Georgia" w:cs="Open Sans"/>
                          <w:color w:val="000000" w:themeColor="text1"/>
                          <w:sz w:val="32"/>
                          <w:szCs w:val="32"/>
                        </w:rPr>
                        <w:t>Lowe’s</w:t>
                      </w:r>
                      <w:r w:rsidR="005B1C7B">
                        <w:rPr>
                          <w:rFonts w:ascii="Georgia" w:hAnsi="Georgia" w:cs="Open Sans"/>
                          <w:color w:val="000000" w:themeColor="text1"/>
                          <w:sz w:val="32"/>
                          <w:szCs w:val="32"/>
                        </w:rPr>
                        <w:t>,</w:t>
                      </w:r>
                      <w:r w:rsidR="00667913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 xml:space="preserve"> Feb.</w:t>
                      </w:r>
                      <w:r w:rsidR="006F52C3"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>20</w:t>
                      </w:r>
                      <w:r w:rsidR="001C3739"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>1</w:t>
                      </w:r>
                      <w:r w:rsidR="006F52C3"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 xml:space="preserve">9 </w:t>
                      </w:r>
                      <w:r w:rsidR="005B1C7B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>–</w:t>
                      </w:r>
                      <w:r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6F52C3"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>Jun</w:t>
                      </w:r>
                      <w:r w:rsidR="005B1C7B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>.</w:t>
                      </w:r>
                      <w:r w:rsidR="006F52C3" w:rsidRPr="00C020D4">
                        <w:rPr>
                          <w:rFonts w:ascii="Georgia" w:hAnsi="Georgia" w:cs="Open Sans"/>
                          <w:color w:val="000000" w:themeColor="text1"/>
                          <w:sz w:val="28"/>
                          <w:szCs w:val="28"/>
                        </w:rPr>
                        <w:t xml:space="preserve"> 2019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45277" behindDoc="0" locked="0" layoutInCell="1" allowOverlap="1" wp14:anchorId="17A00122" wp14:editId="618CB625">
                <wp:simplePos x="0" y="0"/>
                <wp:positionH relativeFrom="column">
                  <wp:posOffset>976630</wp:posOffset>
                </wp:positionH>
                <wp:positionV relativeFrom="paragraph">
                  <wp:posOffset>1634490</wp:posOffset>
                </wp:positionV>
                <wp:extent cx="1971675" cy="552450"/>
                <wp:effectExtent l="0" t="0" r="9525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1675" cy="5524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71FCE0" id="Rectangle 23" o:spid="_x0000_s1026" style="position:absolute;margin-left:76.9pt;margin-top:128.7pt;width:155.25pt;height:43.5pt;z-index:2516452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" fillcolor="black [3213]" stroked="f" strokeweight="1pt"/>
            </w:pict>
          </mc:Fallback>
        </mc:AlternateContent>
      </w:r>
      <w:r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1B3BCD0" wp14:editId="07DAD7CB">
                <wp:simplePos x="0" y="0"/>
                <wp:positionH relativeFrom="margin">
                  <wp:posOffset>969645</wp:posOffset>
                </wp:positionH>
                <wp:positionV relativeFrom="paragraph">
                  <wp:posOffset>1694815</wp:posOffset>
                </wp:positionV>
                <wp:extent cx="1971675" cy="495300"/>
                <wp:effectExtent l="0" t="0" r="0" b="0"/>
                <wp:wrapNone/>
                <wp:docPr id="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4310F6" w14:textId="77777777" w:rsidR="004F5B3B" w:rsidRPr="00C020D4" w:rsidRDefault="004F5B3B" w:rsidP="00420C55">
                            <w:pPr>
                              <w:jc w:val="center"/>
                              <w:rPr>
                                <w:rFonts w:ascii="Georgia" w:hAnsi="Georgia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</w:rPr>
                            </w:pPr>
                            <w:r w:rsidRPr="00C020D4">
                              <w:rPr>
                                <w:rFonts w:ascii="Georgia" w:hAnsi="Georgia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  <w:p w14:paraId="23EE6664" w14:textId="77777777" w:rsidR="00AD6682" w:rsidRDefault="00AD668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B3BCD0" id="Text Box 41" o:spid="_x0000_s1033" type="#_x0000_t202" style="position:absolute;margin-left:76.35pt;margin-top:133.45pt;width:155.25pt;height:39pt;z-index:251646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" filled="f" stroked="f">
                <v:textbox>
                  <w:txbxContent>
                    <w:p w14:paraId="2C4310F6" w14:textId="77777777" w:rsidR="004F5B3B" w:rsidRPr="00C020D4" w:rsidRDefault="004F5B3B" w:rsidP="00420C55">
                      <w:pPr>
                        <w:jc w:val="center"/>
                        <w:rPr>
                          <w:rFonts w:ascii="Georgia" w:hAnsi="Georgia" w:cs="Open Sans Semibold"/>
                          <w:color w:val="FFFFFF" w:themeColor="background1"/>
                          <w:spacing w:val="20"/>
                          <w:sz w:val="40"/>
                          <w:szCs w:val="40"/>
                        </w:rPr>
                      </w:pPr>
                      <w:r w:rsidRPr="00C020D4">
                        <w:rPr>
                          <w:rFonts w:ascii="Georgia" w:hAnsi="Georgia" w:cs="Open Sans Semibold"/>
                          <w:color w:val="FFFFFF" w:themeColor="background1"/>
                          <w:spacing w:val="20"/>
                          <w:sz w:val="40"/>
                          <w:szCs w:val="40"/>
                        </w:rPr>
                        <w:t>EXPERIENCE</w:t>
                      </w:r>
                    </w:p>
                    <w:p w14:paraId="23EE6664" w14:textId="77777777" w:rsidR="00AD6682" w:rsidRDefault="00AD6682"/>
                  </w:txbxContent>
                </v:textbox>
                <w10:wrap anchorx="margin"/>
              </v:shape>
            </w:pict>
          </mc:Fallback>
        </mc:AlternateContent>
      </w:r>
      <w:r w:rsidR="00BF015F" w:rsidRPr="006E16FB">
        <w:rPr>
          <w:noProof/>
          <w:color w:val="FFFFFF"/>
          <w:lang w:val="en-GB"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D832FD" wp14:editId="3EA34844">
                <wp:simplePos x="0" y="0"/>
                <wp:positionH relativeFrom="margin">
                  <wp:posOffset>1264920</wp:posOffset>
                </wp:positionH>
                <wp:positionV relativeFrom="paragraph">
                  <wp:posOffset>746760</wp:posOffset>
                </wp:positionV>
                <wp:extent cx="3522980" cy="63246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98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876BD1" w14:textId="77777777" w:rsidR="00BF015F" w:rsidRDefault="00BF015F" w:rsidP="00540EE1">
                            <w:pPr>
                              <w:rPr>
                                <w:rFonts w:ascii="Georgia" w:hAnsi="Georgia" w:cs="Open Sans Light"/>
                                <w:color w:val="181818"/>
                              </w:rPr>
                            </w:pPr>
                            <w:r>
                              <w:rPr>
                                <w:rFonts w:ascii="Georgia" w:hAnsi="Georgia" w:cs="Open Sans Light"/>
                                <w:color w:val="181818"/>
                              </w:rPr>
                              <w:t xml:space="preserve">929 Marsh Reed Dr Winter Garden, FL 34787  </w:t>
                            </w:r>
                          </w:p>
                          <w:p w14:paraId="38A369CE" w14:textId="4FD675FD" w:rsidR="001373EC" w:rsidRPr="00C020D4" w:rsidRDefault="0058360C" w:rsidP="00540EE1">
                            <w:pPr>
                              <w:rPr>
                                <w:rFonts w:ascii="Georgia" w:hAnsi="Georgia" w:cs="Open Sans Light"/>
                                <w:color w:val="181818"/>
                                <w:u w:val="single"/>
                              </w:rPr>
                            </w:pPr>
                            <w:r w:rsidRPr="00C020D4">
                              <w:rPr>
                                <w:rFonts w:ascii="Georgia" w:hAnsi="Georgia" w:cs="Open Sans Light"/>
                                <w:color w:val="181818"/>
                              </w:rPr>
                              <w:t xml:space="preserve"> </w:t>
                            </w:r>
                            <w:r w:rsidR="006F52C3" w:rsidRPr="00C020D4">
                              <w:rPr>
                                <w:rFonts w:ascii="Georgia" w:hAnsi="Georgia" w:cs="Open Sans Light"/>
                                <w:color w:val="181818"/>
                              </w:rPr>
                              <w:t>8</w:t>
                            </w:r>
                            <w:r w:rsidRPr="00C020D4">
                              <w:rPr>
                                <w:rFonts w:ascii="Georgia" w:hAnsi="Georgia" w:cs="Open Sans Light"/>
                                <w:color w:val="181818"/>
                              </w:rPr>
                              <w:t>1</w:t>
                            </w:r>
                            <w:r w:rsidR="006F52C3" w:rsidRPr="00C020D4">
                              <w:rPr>
                                <w:rFonts w:ascii="Georgia" w:hAnsi="Georgia" w:cs="Open Sans Light"/>
                                <w:color w:val="181818"/>
                              </w:rPr>
                              <w:t>3-422-9361</w:t>
                            </w:r>
                            <w:r w:rsidRPr="00C020D4">
                              <w:rPr>
                                <w:rFonts w:ascii="Georgia" w:hAnsi="Georgia" w:cs="Open Sans Light"/>
                                <w:color w:val="181818"/>
                              </w:rPr>
                              <w:t xml:space="preserve">   -   </w:t>
                            </w:r>
                            <w:r w:rsidR="006F52C3" w:rsidRPr="00C020D4">
                              <w:rPr>
                                <w:rFonts w:ascii="Georgia" w:hAnsi="Georgia" w:cs="Open Sans Light"/>
                                <w:color w:val="181818"/>
                                <w:u w:val="single"/>
                              </w:rPr>
                              <w:t>Tea.S.Mills@</w:t>
                            </w:r>
                            <w:r w:rsidR="00BF015F">
                              <w:rPr>
                                <w:rFonts w:ascii="Georgia" w:hAnsi="Georgia" w:cs="Open Sans Light"/>
                                <w:color w:val="181818"/>
                                <w:u w:val="single"/>
                              </w:rPr>
                              <w:t>g</w:t>
                            </w:r>
                            <w:r w:rsidR="006F52C3" w:rsidRPr="00C020D4">
                              <w:rPr>
                                <w:rFonts w:ascii="Georgia" w:hAnsi="Georgia" w:cs="Open Sans Light"/>
                                <w:color w:val="181818"/>
                                <w:u w:val="single"/>
                              </w:rPr>
                              <w:t>mail</w:t>
                            </w:r>
                            <w:r w:rsidR="001373EC" w:rsidRPr="00C020D4">
                              <w:rPr>
                                <w:rFonts w:ascii="Georgia" w:hAnsi="Georgia" w:cs="Open Sans Light"/>
                                <w:color w:val="181818"/>
                                <w:u w:val="single"/>
                              </w:rPr>
                              <w:t>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D832FD" id="Text Box 128" o:spid="_x0000_s1034" type="#_x0000_t202" style="position:absolute;margin-left:99.6pt;margin-top:58.8pt;width:277.4pt;height:49.8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" filled="f" stroked="f">
                <v:textbox>
                  <w:txbxContent>
                    <w:p w14:paraId="1E876BD1" w14:textId="77777777" w:rsidR="00BF015F" w:rsidRDefault="00BF015F" w:rsidP="00540EE1">
                      <w:pPr>
                        <w:rPr>
                          <w:rFonts w:ascii="Georgia" w:hAnsi="Georgia" w:cs="Open Sans Light"/>
                          <w:color w:val="181818"/>
                        </w:rPr>
                      </w:pPr>
                      <w:r>
                        <w:rPr>
                          <w:rFonts w:ascii="Georgia" w:hAnsi="Georgia" w:cs="Open Sans Light"/>
                          <w:color w:val="181818"/>
                        </w:rPr>
                        <w:t xml:space="preserve">929 Marsh Reed Dr Winter Garden, FL 34787  </w:t>
                      </w:r>
                    </w:p>
                    <w:p w14:paraId="38A369CE" w14:textId="4FD675FD" w:rsidR="001373EC" w:rsidRPr="00C020D4" w:rsidRDefault="0058360C" w:rsidP="00540EE1">
                      <w:pPr>
                        <w:rPr>
                          <w:rFonts w:ascii="Georgia" w:hAnsi="Georgia" w:cs="Open Sans Light"/>
                          <w:color w:val="181818"/>
                          <w:u w:val="single"/>
                        </w:rPr>
                      </w:pPr>
                      <w:r w:rsidRPr="00C020D4">
                        <w:rPr>
                          <w:rFonts w:ascii="Georgia" w:hAnsi="Georgia" w:cs="Open Sans Light"/>
                          <w:color w:val="181818"/>
                        </w:rPr>
                        <w:t xml:space="preserve"> </w:t>
                      </w:r>
                      <w:r w:rsidR="006F52C3" w:rsidRPr="00C020D4">
                        <w:rPr>
                          <w:rFonts w:ascii="Georgia" w:hAnsi="Georgia" w:cs="Open Sans Light"/>
                          <w:color w:val="181818"/>
                        </w:rPr>
                        <w:t>8</w:t>
                      </w:r>
                      <w:r w:rsidRPr="00C020D4">
                        <w:rPr>
                          <w:rFonts w:ascii="Georgia" w:hAnsi="Georgia" w:cs="Open Sans Light"/>
                          <w:color w:val="181818"/>
                        </w:rPr>
                        <w:t>1</w:t>
                      </w:r>
                      <w:r w:rsidR="006F52C3" w:rsidRPr="00C020D4">
                        <w:rPr>
                          <w:rFonts w:ascii="Georgia" w:hAnsi="Georgia" w:cs="Open Sans Light"/>
                          <w:color w:val="181818"/>
                        </w:rPr>
                        <w:t>3-422-9361</w:t>
                      </w:r>
                      <w:r w:rsidRPr="00C020D4">
                        <w:rPr>
                          <w:rFonts w:ascii="Georgia" w:hAnsi="Georgia" w:cs="Open Sans Light"/>
                          <w:color w:val="181818"/>
                        </w:rPr>
                        <w:t xml:space="preserve">   -   </w:t>
                      </w:r>
                      <w:r w:rsidR="006F52C3" w:rsidRPr="00C020D4">
                        <w:rPr>
                          <w:rFonts w:ascii="Georgia" w:hAnsi="Georgia" w:cs="Open Sans Light"/>
                          <w:color w:val="181818"/>
                          <w:u w:val="single"/>
                        </w:rPr>
                        <w:t>Tea.S.Mills@</w:t>
                      </w:r>
                      <w:r w:rsidR="00BF015F">
                        <w:rPr>
                          <w:rFonts w:ascii="Georgia" w:hAnsi="Georgia" w:cs="Open Sans Light"/>
                          <w:color w:val="181818"/>
                          <w:u w:val="single"/>
                        </w:rPr>
                        <w:t>g</w:t>
                      </w:r>
                      <w:r w:rsidR="006F52C3" w:rsidRPr="00C020D4">
                        <w:rPr>
                          <w:rFonts w:ascii="Georgia" w:hAnsi="Georgia" w:cs="Open Sans Light"/>
                          <w:color w:val="181818"/>
                          <w:u w:val="single"/>
                        </w:rPr>
                        <w:t>mail</w:t>
                      </w:r>
                      <w:r w:rsidR="001373EC" w:rsidRPr="00C020D4">
                        <w:rPr>
                          <w:rFonts w:ascii="Georgia" w:hAnsi="Georgia" w:cs="Open Sans Light"/>
                          <w:color w:val="181818"/>
                          <w:u w:val="single"/>
                        </w:rPr>
                        <w:t>.co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F015F" w:rsidRPr="006E16FB">
        <w:rPr>
          <w:noProof/>
          <w:color w:val="FFFFFF"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CC81E50" wp14:editId="5FA94386">
                <wp:simplePos x="0" y="0"/>
                <wp:positionH relativeFrom="margin">
                  <wp:align>right</wp:align>
                </wp:positionH>
                <wp:positionV relativeFrom="paragraph">
                  <wp:posOffset>85060</wp:posOffset>
                </wp:positionV>
                <wp:extent cx="5486400" cy="632460"/>
                <wp:effectExtent l="0" t="0" r="0" b="0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B80CB1" w14:textId="49188D36" w:rsidR="001373EC" w:rsidRPr="00C020D4" w:rsidRDefault="00BF015F" w:rsidP="00BF015F">
                            <w:pPr>
                              <w:spacing w:line="216" w:lineRule="auto"/>
                              <w:rPr>
                                <w:rFonts w:ascii="Georgia" w:hAnsi="Georgia" w:cs="Open Sans Semibold"/>
                                <w:color w:val="181818"/>
                                <w:sz w:val="76"/>
                                <w:szCs w:val="32"/>
                              </w:rPr>
                            </w:pPr>
                            <w:r>
                              <w:rPr>
                                <w:rFonts w:ascii="Georgia" w:hAnsi="Georgia" w:cs="Open Sans Semibold"/>
                                <w:color w:val="181818"/>
                                <w:sz w:val="76"/>
                                <w:szCs w:val="32"/>
                              </w:rPr>
                              <w:t xml:space="preserve">       </w:t>
                            </w:r>
                            <w:r w:rsidR="00B3181B">
                              <w:rPr>
                                <w:rFonts w:ascii="Georgia" w:hAnsi="Georgia" w:cs="Open Sans Semibold"/>
                                <w:color w:val="181818"/>
                                <w:sz w:val="76"/>
                                <w:szCs w:val="32"/>
                              </w:rPr>
                              <w:t>Trevor (</w:t>
                            </w:r>
                            <w:r w:rsidR="00AD6682" w:rsidRPr="00C020D4">
                              <w:rPr>
                                <w:rFonts w:ascii="Georgia" w:hAnsi="Georgia" w:cs="Open Sans Semibold"/>
                                <w:color w:val="181818"/>
                                <w:sz w:val="76"/>
                                <w:szCs w:val="32"/>
                              </w:rPr>
                              <w:t>Tea</w:t>
                            </w:r>
                            <w:r w:rsidR="00B3181B">
                              <w:rPr>
                                <w:rFonts w:ascii="Georgia" w:hAnsi="Georgia" w:cs="Open Sans Semibold"/>
                                <w:color w:val="181818"/>
                                <w:sz w:val="76"/>
                                <w:szCs w:val="32"/>
                              </w:rPr>
                              <w:t>)</w:t>
                            </w:r>
                            <w:r w:rsidR="00AD6682" w:rsidRPr="00C020D4">
                              <w:rPr>
                                <w:rFonts w:ascii="Georgia" w:hAnsi="Georgia" w:cs="Open Sans Semibold"/>
                                <w:color w:val="181818"/>
                                <w:sz w:val="76"/>
                                <w:szCs w:val="32"/>
                              </w:rPr>
                              <w:t xml:space="preserve"> Mills</w:t>
                            </w:r>
                          </w:p>
                          <w:p w14:paraId="31CBC73B" w14:textId="77777777" w:rsidR="007F4DAD" w:rsidRPr="00AD6682" w:rsidRDefault="007F4DAD" w:rsidP="00AD6682">
                            <w:pPr>
                              <w:spacing w:line="216" w:lineRule="auto"/>
                              <w:ind w:left="2160" w:firstLine="720"/>
                              <w:jc w:val="both"/>
                              <w:rPr>
                                <w:rFonts w:ascii="Open Sans Semibold" w:hAnsi="Open Sans Semibold" w:cs="Open Sans Semibold"/>
                                <w:color w:val="181818"/>
                                <w:sz w:val="76"/>
                                <w:szCs w:val="32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81818"/>
                                <w:sz w:val="76"/>
                                <w:szCs w:val="32"/>
                              </w:rPr>
                              <w:t>--------------------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C81E50" id="Text Box 126" o:spid="_x0000_s1035" type="#_x0000_t202" style="position:absolute;margin-left:380.8pt;margin-top:6.7pt;width:6in;height:49.8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" filled="f" stroked="f">
                <v:textbox>
                  <w:txbxContent>
                    <w:p w14:paraId="6AB80CB1" w14:textId="49188D36" w:rsidR="001373EC" w:rsidRPr="00C020D4" w:rsidRDefault="00BF015F" w:rsidP="00BF015F">
                      <w:pPr>
                        <w:spacing w:line="216" w:lineRule="auto"/>
                        <w:rPr>
                          <w:rFonts w:ascii="Georgia" w:hAnsi="Georgia" w:cs="Open Sans Semibold"/>
                          <w:color w:val="181818"/>
                          <w:sz w:val="76"/>
                          <w:szCs w:val="32"/>
                        </w:rPr>
                      </w:pPr>
                      <w:r>
                        <w:rPr>
                          <w:rFonts w:ascii="Georgia" w:hAnsi="Georgia" w:cs="Open Sans Semibold"/>
                          <w:color w:val="181818"/>
                          <w:sz w:val="76"/>
                          <w:szCs w:val="32"/>
                        </w:rPr>
                        <w:t xml:space="preserve">       </w:t>
                      </w:r>
                      <w:r w:rsidR="00B3181B">
                        <w:rPr>
                          <w:rFonts w:ascii="Georgia" w:hAnsi="Georgia" w:cs="Open Sans Semibold"/>
                          <w:color w:val="181818"/>
                          <w:sz w:val="76"/>
                          <w:szCs w:val="32"/>
                        </w:rPr>
                        <w:t>Trevor (</w:t>
                      </w:r>
                      <w:r w:rsidR="00AD6682" w:rsidRPr="00C020D4">
                        <w:rPr>
                          <w:rFonts w:ascii="Georgia" w:hAnsi="Georgia" w:cs="Open Sans Semibold"/>
                          <w:color w:val="181818"/>
                          <w:sz w:val="76"/>
                          <w:szCs w:val="32"/>
                        </w:rPr>
                        <w:t>Tea</w:t>
                      </w:r>
                      <w:r w:rsidR="00B3181B">
                        <w:rPr>
                          <w:rFonts w:ascii="Georgia" w:hAnsi="Georgia" w:cs="Open Sans Semibold"/>
                          <w:color w:val="181818"/>
                          <w:sz w:val="76"/>
                          <w:szCs w:val="32"/>
                        </w:rPr>
                        <w:t>)</w:t>
                      </w:r>
                      <w:r w:rsidR="00AD6682" w:rsidRPr="00C020D4">
                        <w:rPr>
                          <w:rFonts w:ascii="Georgia" w:hAnsi="Georgia" w:cs="Open Sans Semibold"/>
                          <w:color w:val="181818"/>
                          <w:sz w:val="76"/>
                          <w:szCs w:val="32"/>
                        </w:rPr>
                        <w:t xml:space="preserve"> Mills</w:t>
                      </w:r>
                    </w:p>
                    <w:p w14:paraId="31CBC73B" w14:textId="77777777" w:rsidR="007F4DAD" w:rsidRPr="00AD6682" w:rsidRDefault="007F4DAD" w:rsidP="00AD6682">
                      <w:pPr>
                        <w:spacing w:line="216" w:lineRule="auto"/>
                        <w:ind w:left="2160" w:firstLine="720"/>
                        <w:jc w:val="both"/>
                        <w:rPr>
                          <w:rFonts w:ascii="Open Sans Semibold" w:hAnsi="Open Sans Semibold" w:cs="Open Sans Semibold"/>
                          <w:color w:val="181818"/>
                          <w:sz w:val="76"/>
                          <w:szCs w:val="32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81818"/>
                          <w:sz w:val="76"/>
                          <w:szCs w:val="32"/>
                        </w:rPr>
                        <w:t>---------------------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020D4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4F3F91E" wp14:editId="4B5411F6">
                <wp:simplePos x="0" y="0"/>
                <wp:positionH relativeFrom="column">
                  <wp:posOffset>2004695</wp:posOffset>
                </wp:positionH>
                <wp:positionV relativeFrom="paragraph">
                  <wp:posOffset>6935470</wp:posOffset>
                </wp:positionV>
                <wp:extent cx="4208780" cy="390525"/>
                <wp:effectExtent l="0" t="0" r="0" b="9525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D1163F" w14:textId="77777777" w:rsidR="003505B2" w:rsidRPr="00C93EBC" w:rsidRDefault="003505B2" w:rsidP="002D312E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</w:p>
                          <w:p w14:paraId="244F3938" w14:textId="77777777" w:rsidR="00C020D4" w:rsidRDefault="00C020D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F3F91E" id="Text Box 50" o:spid="_x0000_s1036" type="#_x0000_t202" style="position:absolute;margin-left:157.85pt;margin-top:546.1pt;width:331.4pt;height:30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" filled="f" stroked="f">
                <v:textbox>
                  <w:txbxContent>
                    <w:p w14:paraId="44D1163F" w14:textId="77777777" w:rsidR="003505B2" w:rsidRPr="00C93EBC" w:rsidRDefault="003505B2" w:rsidP="002D312E">
                      <w:pPr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</w:p>
                    <w:p w14:paraId="244F3938" w14:textId="77777777" w:rsidR="00C020D4" w:rsidRDefault="00C020D4"/>
                  </w:txbxContent>
                </v:textbox>
              </v:shape>
            </w:pict>
          </mc:Fallback>
        </mc:AlternateContent>
      </w:r>
      <w:r w:rsidR="00ED2A9E" w:rsidRPr="006E16FB">
        <w:rPr>
          <w:noProof/>
          <w:color w:val="FFFFFF"/>
          <w:lang w:val="en-GB"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0C16317" wp14:editId="16030F0C">
                <wp:simplePos x="0" y="0"/>
                <wp:positionH relativeFrom="column">
                  <wp:posOffset>2571750</wp:posOffset>
                </wp:positionH>
                <wp:positionV relativeFrom="paragraph">
                  <wp:posOffset>-219710</wp:posOffset>
                </wp:positionV>
                <wp:extent cx="3532505" cy="385445"/>
                <wp:effectExtent l="0" t="0" r="0" b="0"/>
                <wp:wrapNone/>
                <wp:docPr id="32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385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835F2B" w14:textId="77777777" w:rsidR="0027066D" w:rsidRPr="0027066D" w:rsidRDefault="0027066D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181818"/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C16317" id="_x0000_s1037" type="#_x0000_t202" style="position:absolute;margin-left:202.5pt;margin-top:-17.3pt;width:278.15pt;height:30.3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" filled="f" stroked="f">
                <v:textbox>
                  <w:txbxContent>
                    <w:p w14:paraId="33835F2B" w14:textId="77777777" w:rsidR="0027066D" w:rsidRPr="0027066D" w:rsidRDefault="0027066D" w:rsidP="0027066D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181818"/>
                          <w:sz w:val="30"/>
                          <w:szCs w:val="3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7066D">
        <w:rPr>
          <w:noProof/>
          <w:color w:val="FFFFFF"/>
          <w:lang w:val="en-GB"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E6500DA" wp14:editId="31573369">
                <wp:simplePos x="0" y="0"/>
                <wp:positionH relativeFrom="column">
                  <wp:posOffset>-1143000</wp:posOffset>
                </wp:positionH>
                <wp:positionV relativeFrom="margin">
                  <wp:posOffset>-914400</wp:posOffset>
                </wp:positionV>
                <wp:extent cx="237744" cy="237744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744" cy="237744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91FA0E" id="Rectangle 31" o:spid="_x0000_s1026" style="position:absolute;margin-left:-90pt;margin-top:-1in;width:18.7pt;height:18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" fillcolor="black [3213]" stroked="f" strokeweight="1pt">
                <w10:wrap anchory="margin"/>
              </v:rect>
            </w:pict>
          </mc:Fallback>
        </mc:AlternateContent>
      </w:r>
      <w:r w:rsidR="0018276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 wp14:anchorId="1531CA9A" wp14:editId="20E60060">
                <wp:simplePos x="0" y="0"/>
                <wp:positionH relativeFrom="margin">
                  <wp:align>center</wp:align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0" b="0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139273" w14:textId="32A91801" w:rsidR="00BF015F" w:rsidRDefault="00BF015F" w:rsidP="00BF015F">
                            <w:pPr>
                              <w:jc w:val="center"/>
                            </w:pPr>
                          </w:p>
                          <w:p w14:paraId="1C0AA087" w14:textId="77777777" w:rsidR="00BF015F" w:rsidRDefault="00BF015F" w:rsidP="00BF015F">
                            <w:pPr>
                              <w:jc w:val="center"/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31CA9A" id="Rectangle 135" o:spid="_x0000_s1038" style="position:absolute;margin-left:0;margin-top:-53.6pt;width:8in;height:756pt;z-index:25164524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" fillcolor="white [3212]" stroked="f">
                <v:textbox>
                  <w:txbxContent>
                    <w:p w14:paraId="03139273" w14:textId="32A91801" w:rsidR="00BF015F" w:rsidRDefault="00BF015F" w:rsidP="00BF015F">
                      <w:pPr>
                        <w:jc w:val="center"/>
                      </w:pPr>
                    </w:p>
                    <w:p w14:paraId="1C0AA087" w14:textId="77777777" w:rsidR="00BF015F" w:rsidRDefault="00BF015F" w:rsidP="00BF015F">
                      <w:pPr>
                        <w:jc w:val="center"/>
                      </w:pPr>
                      <w:bookmarkStart w:id="1" w:name="_GoBack"/>
                      <w:bookmarkEnd w:id="1"/>
                    </w:p>
                  </w:txbxContent>
                </v:textbox>
                <w10:wrap anchorx="margin"/>
              </v:rect>
            </w:pict>
          </mc:Fallback>
        </mc:AlternateContent>
      </w:r>
      <w:r w:rsidR="0018276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65F0A299" wp14:editId="2FDC8C44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326809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" fillcolor="black [3213]" stroked="f"/>
            </w:pict>
          </mc:Fallback>
        </mc:AlternateConten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A0ED1"/>
    <w:multiLevelType w:val="hybridMultilevel"/>
    <w:tmpl w:val="B8CC13A0"/>
    <w:lvl w:ilvl="0" w:tplc="A7DAF74C">
      <w:start w:val="2018"/>
      <w:numFmt w:val="bullet"/>
      <w:lvlText w:val=""/>
      <w:lvlJc w:val="left"/>
      <w:pPr>
        <w:ind w:left="720" w:hanging="360"/>
      </w:pPr>
      <w:rPr>
        <w:rFonts w:ascii="Symbol" w:eastAsia="Calibri" w:hAnsi="Symbol" w:cs="Open Sans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BF5D0B"/>
    <w:multiLevelType w:val="hybridMultilevel"/>
    <w:tmpl w:val="10143D44"/>
    <w:lvl w:ilvl="0" w:tplc="FD600EA4">
      <w:start w:val="2018"/>
      <w:numFmt w:val="bullet"/>
      <w:lvlText w:val=""/>
      <w:lvlJc w:val="left"/>
      <w:pPr>
        <w:ind w:left="720" w:hanging="360"/>
      </w:pPr>
      <w:rPr>
        <w:rFonts w:ascii="Symbol" w:eastAsia="Calibri" w:hAnsi="Symbol" w:cs="Open Sans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53E09"/>
    <w:multiLevelType w:val="hybridMultilevel"/>
    <w:tmpl w:val="650E20C0"/>
    <w:lvl w:ilvl="0" w:tplc="CBB80A60">
      <w:start w:val="813"/>
      <w:numFmt w:val="bullet"/>
      <w:lvlText w:val=""/>
      <w:lvlJc w:val="left"/>
      <w:pPr>
        <w:ind w:left="720" w:hanging="360"/>
      </w:pPr>
      <w:rPr>
        <w:rFonts w:ascii="Symbol" w:eastAsia="Calibri" w:hAnsi="Symbol" w:cs="Open Sans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C07C1C"/>
    <w:multiLevelType w:val="hybridMultilevel"/>
    <w:tmpl w:val="26D0696A"/>
    <w:lvl w:ilvl="0" w:tplc="98FA31A4">
      <w:numFmt w:val="bullet"/>
      <w:lvlText w:val=""/>
      <w:lvlJc w:val="left"/>
      <w:pPr>
        <w:ind w:left="720" w:hanging="360"/>
      </w:pPr>
      <w:rPr>
        <w:rFonts w:ascii="Symbol" w:eastAsia="Calibri" w:hAnsi="Symbol" w:cs="Open Sans Light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7923EE"/>
    <w:multiLevelType w:val="hybridMultilevel"/>
    <w:tmpl w:val="00DE86A2"/>
    <w:lvl w:ilvl="0" w:tplc="349A7A58">
      <w:start w:val="813"/>
      <w:numFmt w:val="bullet"/>
      <w:lvlText w:val=""/>
      <w:lvlJc w:val="left"/>
      <w:pPr>
        <w:ind w:left="720" w:hanging="360"/>
      </w:pPr>
      <w:rPr>
        <w:rFonts w:ascii="Symbol" w:eastAsia="Calibri" w:hAnsi="Symbol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rgUAuVoYRS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2F05"/>
    <w:rsid w:val="00073F20"/>
    <w:rsid w:val="00073FB3"/>
    <w:rsid w:val="00075081"/>
    <w:rsid w:val="000751F9"/>
    <w:rsid w:val="00075672"/>
    <w:rsid w:val="000756D0"/>
    <w:rsid w:val="00076D34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56736"/>
    <w:rsid w:val="00166006"/>
    <w:rsid w:val="001664E2"/>
    <w:rsid w:val="00171FE6"/>
    <w:rsid w:val="00174B34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2E3C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CAC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31F9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0C55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352D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7D1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1C7B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182C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67913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B7A83"/>
    <w:rsid w:val="006C1460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5C9C"/>
    <w:rsid w:val="006D7ED7"/>
    <w:rsid w:val="006E04A3"/>
    <w:rsid w:val="006E16FB"/>
    <w:rsid w:val="006E2A8C"/>
    <w:rsid w:val="006E56E3"/>
    <w:rsid w:val="006E692E"/>
    <w:rsid w:val="006F52C3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445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6EB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3594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71C"/>
    <w:rsid w:val="007E49E9"/>
    <w:rsid w:val="007E7C49"/>
    <w:rsid w:val="007F1E8F"/>
    <w:rsid w:val="007F2C60"/>
    <w:rsid w:val="007F3444"/>
    <w:rsid w:val="007F42D5"/>
    <w:rsid w:val="007F43F5"/>
    <w:rsid w:val="007F4DAD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79C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0C32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C76CB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3ABC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41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D08"/>
    <w:rsid w:val="00AD1E68"/>
    <w:rsid w:val="00AD2469"/>
    <w:rsid w:val="00AD25C7"/>
    <w:rsid w:val="00AD2C92"/>
    <w:rsid w:val="00AD39CD"/>
    <w:rsid w:val="00AD40F0"/>
    <w:rsid w:val="00AD4BD7"/>
    <w:rsid w:val="00AD6682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181B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03E7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626C"/>
    <w:rsid w:val="00BA705A"/>
    <w:rsid w:val="00BB5034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015F"/>
    <w:rsid w:val="00BF1EE2"/>
    <w:rsid w:val="00BF3667"/>
    <w:rsid w:val="00BF4061"/>
    <w:rsid w:val="00BF4783"/>
    <w:rsid w:val="00BF65EC"/>
    <w:rsid w:val="00C0208A"/>
    <w:rsid w:val="00C020D4"/>
    <w:rsid w:val="00C03CF9"/>
    <w:rsid w:val="00C05648"/>
    <w:rsid w:val="00C056EA"/>
    <w:rsid w:val="00C05FC1"/>
    <w:rsid w:val="00C10CD8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5609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2B58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029E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1CB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0E7D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6935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07B9"/>
    <w:rsid w:val="00F02407"/>
    <w:rsid w:val="00F038D0"/>
    <w:rsid w:val="00F0399C"/>
    <w:rsid w:val="00F03DBD"/>
    <w:rsid w:val="00F040BE"/>
    <w:rsid w:val="00F0490D"/>
    <w:rsid w:val="00F07123"/>
    <w:rsid w:val="00F10414"/>
    <w:rsid w:val="00F12610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3718"/>
    <w:rsid w:val="00FA5459"/>
    <w:rsid w:val="00FB075F"/>
    <w:rsid w:val="00FB0986"/>
    <w:rsid w:val="00FB0DAB"/>
    <w:rsid w:val="00FB1B94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f0f0,#1b1c1c,silver,#b9d7da,#678385,#bed2d9,#eef6f8,#fafeff"/>
    </o:shapedefaults>
    <o:shapelayout v:ext="edit">
      <o:idmap v:ext="edit" data="1"/>
    </o:shapelayout>
  </w:shapeDefaults>
  <w:decimalSymbol w:val="."/>
  <w:listSeparator w:val=","/>
  <w14:docId w14:val="10628859"/>
  <w15:chartTrackingRefBased/>
  <w15:docId w15:val="{B2ECBF23-9D2D-49CB-AF95-83A1F33C7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D1D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73001B4-40BF-4D5F-BB35-D350BCB8D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Parkhill Mills</cp:lastModifiedBy>
  <cp:revision>2</cp:revision>
  <cp:lastPrinted>2019-11-10T17:19:00Z</cp:lastPrinted>
  <dcterms:created xsi:type="dcterms:W3CDTF">2019-11-10T17:26:00Z</dcterms:created>
  <dcterms:modified xsi:type="dcterms:W3CDTF">2019-11-10T17:26:00Z</dcterms:modified>
</cp:coreProperties>
</file>